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ADB" w:rsidRDefault="000D079A">
      <w:pPr>
        <w:spacing w:after="242" w:line="246" w:lineRule="auto"/>
        <w:ind w:left="-5" w:right="-15" w:hanging="10"/>
      </w:pPr>
      <w:bookmarkStart w:id="0" w:name="_GoBack"/>
      <w:bookmarkEnd w:id="0"/>
      <w:r>
        <w:rPr>
          <w:rFonts w:ascii="Courier New" w:eastAsia="Courier New" w:hAnsi="Courier New" w:cs="Courier New"/>
          <w:sz w:val="20"/>
        </w:rPr>
        <w:t xml:space="preserve">Student Edition of </w:t>
      </w:r>
      <w:proofErr w:type="spellStart"/>
      <w:r>
        <w:rPr>
          <w:rFonts w:ascii="Courier New" w:eastAsia="Courier New" w:hAnsi="Courier New" w:cs="Courier New"/>
          <w:sz w:val="20"/>
        </w:rPr>
        <w:t>Statistix</w:t>
      </w:r>
      <w:proofErr w:type="spellEnd"/>
      <w:r>
        <w:rPr>
          <w:rFonts w:ascii="Courier New" w:eastAsia="Courier New" w:hAnsi="Courier New" w:cs="Courier New"/>
          <w:sz w:val="20"/>
        </w:rPr>
        <w:t xml:space="preserve"> 10.0          anova-1-10.sx, 8/13/2021, 10:31:48 AM</w:t>
      </w:r>
    </w:p>
    <w:p w:rsidR="001B0ADB" w:rsidRDefault="000D079A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trait1  </w:t>
      </w:r>
    </w:p>
    <w:tbl>
      <w:tblPr>
        <w:tblStyle w:val="TableGrid"/>
        <w:tblW w:w="60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840"/>
        <w:gridCol w:w="120"/>
        <w:gridCol w:w="961"/>
      </w:tblGrid>
      <w:tr w:rsidR="001B0ADB">
        <w:trPr>
          <w:trHeight w:val="207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0.02005 0.0200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4.0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53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0.14421 0.1442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29.0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0.55774 0.1859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37.4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0.00002 0.0000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563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0.01200 0.0040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8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5004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0.00272 0.0009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1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074</w:t>
            </w:r>
          </w:p>
        </w:tc>
      </w:tr>
      <w:tr w:rsidR="001B0AD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0.00382 0.00127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0.15898 0.00497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0.89955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0.3298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1.37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2 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2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8562</w:t>
            </w:r>
          </w:p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5418.8 5418.7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4128.5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1704.1 1704.0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298.3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3535.5 1178.5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897.9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320.3 320.3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244.0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288.4  96.1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73.2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113.4  37.8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28.8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32"/>
        </w:trPr>
        <w:tc>
          <w:tcPr>
            <w:tcW w:w="408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221.5  73.83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  42.0   1.31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1644.0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79.500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 1.44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3 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56.25</w:t>
            </w:r>
          </w:p>
        </w:tc>
        <w:tc>
          <w:tcPr>
            <w:tcW w:w="96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162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1B0ADB" w:rsidRDefault="001B0ADB"/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1B0ADB"/>
        </w:tc>
        <w:tc>
          <w:tcPr>
            <w:tcW w:w="1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1B0ADB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1B0ADB" w:rsidRDefault="001B0ADB"/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F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1722.8 1722.8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5.77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223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2850.0 2850.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9.54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04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 740.7 246.9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83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489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456.3 456.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1.53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2255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 62.8  20.9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7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755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 46.1  15.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5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843</w:t>
            </w:r>
          </w:p>
        </w:tc>
      </w:tr>
      <w:tr w:rsidR="001B0AD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 33.5  11.16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9558.5 298.70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15470.7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85.699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17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4 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4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902</w:t>
            </w:r>
          </w:p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  2.62   2.6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04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8452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1155.03 1155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17.07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0002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lastRenderedPageBreak/>
              <w:t>P      3 2406.85 802.2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11.85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208.35 208.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3.08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0889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87.99  29.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43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7306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87.93  29.3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43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7308</w:t>
            </w:r>
          </w:p>
        </w:tc>
      </w:tr>
      <w:tr w:rsidR="001B0ADB">
        <w:trPr>
          <w:trHeight w:val="632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121.18  40.39</w:t>
            </w:r>
          </w:p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Error 32 2165.63  67.68 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6235.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60</w:t>
            </w:r>
          </w:p>
        </w:tc>
        <w:tc>
          <w:tcPr>
            <w:tcW w:w="108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</w:pPr>
            <w:r>
              <w:rPr>
                <w:rFonts w:ascii="Courier New" w:eastAsia="Courier New" w:hAnsi="Courier New" w:cs="Courier New"/>
                <w:sz w:val="20"/>
              </w:rPr>
              <w:t>0.6217</w:t>
            </w:r>
          </w:p>
        </w:tc>
      </w:tr>
    </w:tbl>
    <w:p w:rsidR="001B0ADB" w:rsidRDefault="000D079A">
      <w:pPr>
        <w:spacing w:after="20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Grand Mean 40.089</w:t>
      </w:r>
    </w:p>
    <w:p w:rsidR="001B0ADB" w:rsidRDefault="000D079A">
      <w:pPr>
        <w:spacing w:after="242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V</w:t>
      </w:r>
      <w:r>
        <w:rPr>
          <w:rFonts w:ascii="Courier New" w:eastAsia="Courier New" w:hAnsi="Courier New" w:cs="Courier New"/>
          <w:sz w:val="20"/>
        </w:rPr>
        <w:tab/>
        <w:t xml:space="preserve"> 20.52</w:t>
      </w:r>
    </w:p>
    <w:p w:rsidR="001B0ADB" w:rsidRDefault="000D079A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trait5  </w:t>
      </w:r>
    </w:p>
    <w:tbl>
      <w:tblPr>
        <w:tblStyle w:val="TableGrid"/>
        <w:tblW w:w="588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840"/>
        <w:gridCol w:w="961"/>
      </w:tblGrid>
      <w:tr w:rsidR="001B0ADB">
        <w:trPr>
          <w:trHeight w:val="207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 39.69  39.6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9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32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3236.87 3236.8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79.0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543.84 181.2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4.4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103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50.37  50.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1.2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2756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363.14 121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2.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47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678.66 226.2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5.5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36</w:t>
            </w:r>
          </w:p>
        </w:tc>
      </w:tr>
      <w:tr w:rsidR="001B0AD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197.34  65.78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1309.72  40.93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6419.65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30.278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1.13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6 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1.6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2070</w:t>
            </w:r>
          </w:p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 4.934  4.9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2.4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1294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297.694 297.69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146.2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261.073 87.02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42.7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15.221 15.22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7.4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10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12.136  4.04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1.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1357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79.062 26.35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12.9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9.260  3.087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65.156  2.036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744.537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6.0621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3.54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7 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1.5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240"/>
            </w:pPr>
            <w:r>
              <w:rPr>
                <w:rFonts w:ascii="Courier New" w:eastAsia="Courier New" w:hAnsi="Courier New" w:cs="Courier New"/>
                <w:sz w:val="20"/>
              </w:rPr>
              <w:t>0.2292</w:t>
            </w:r>
          </w:p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 0.143  0.14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0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8069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190.898 190.89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81.3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243.167 81.05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34.5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9.915  9.91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4.2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481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3.884  1.2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5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6507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46.413 15.47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6.5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14</w:t>
            </w:r>
          </w:p>
        </w:tc>
      </w:tr>
      <w:tr w:rsidR="001B0ADB">
        <w:trPr>
          <w:trHeight w:val="185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lastRenderedPageBreak/>
              <w:t>S*V*P  3  2.849  0.950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75.101  2.347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572.369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6.9508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2.04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8 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 xml:space="preserve"> 0.4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506</w:t>
            </w:r>
          </w:p>
        </w:tc>
      </w:tr>
      <w:tr w:rsidR="001B0ADB">
        <w:trPr>
          <w:trHeight w:val="33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F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 20.22 20.21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3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5518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378.10 378.09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6.7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14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1010.03 336.67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6.0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023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 0.79  0.79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0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06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19.46  6.48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1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500</w:t>
            </w:r>
          </w:p>
        </w:tc>
      </w:tr>
      <w:tr w:rsidR="001B0ADB">
        <w:trPr>
          <w:trHeight w:val="216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83.95 27.98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5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6845</w:t>
            </w:r>
          </w:p>
        </w:tc>
      </w:tr>
      <w:tr w:rsidR="001B0ADB">
        <w:trPr>
          <w:trHeight w:val="20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*P  3 164.17 54.72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9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0.4148</w:t>
            </w:r>
          </w:p>
        </w:tc>
      </w:tr>
    </w:tbl>
    <w:p w:rsidR="001B0ADB" w:rsidRDefault="000D079A">
      <w:pPr>
        <w:spacing w:after="242" w:line="246" w:lineRule="auto"/>
        <w:ind w:left="-5" w:right="5288" w:hanging="10"/>
      </w:pPr>
      <w:r>
        <w:rPr>
          <w:rFonts w:ascii="Courier New" w:eastAsia="Courier New" w:hAnsi="Courier New" w:cs="Courier New"/>
          <w:sz w:val="20"/>
        </w:rPr>
        <w:t>Error 32 1788.55 55.892 Total</w:t>
      </w:r>
      <w:r>
        <w:rPr>
          <w:rFonts w:ascii="Courier New" w:eastAsia="Courier New" w:hAnsi="Courier New" w:cs="Courier New"/>
          <w:sz w:val="20"/>
        </w:rPr>
        <w:tab/>
        <w:t>47 3465.25</w:t>
      </w:r>
    </w:p>
    <w:p w:rsidR="001B0ADB" w:rsidRDefault="000D079A">
      <w:pPr>
        <w:spacing w:after="20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Grand Mean 34.834</w:t>
      </w:r>
    </w:p>
    <w:p w:rsidR="001B0ADB" w:rsidRDefault="000D079A">
      <w:pPr>
        <w:spacing w:after="242" w:line="246" w:lineRule="auto"/>
        <w:ind w:left="-5" w:right="-15" w:hanging="10"/>
      </w:pPr>
      <w:r>
        <w:rPr>
          <w:rFonts w:ascii="Courier New" w:eastAsia="Courier New" w:hAnsi="Courier New" w:cs="Courier New"/>
          <w:sz w:val="20"/>
        </w:rPr>
        <w:t>CV</w:t>
      </w:r>
      <w:r>
        <w:rPr>
          <w:rFonts w:ascii="Courier New" w:eastAsia="Courier New" w:hAnsi="Courier New" w:cs="Courier New"/>
          <w:sz w:val="20"/>
        </w:rPr>
        <w:tab/>
        <w:t xml:space="preserve"> 21.46</w:t>
      </w:r>
    </w:p>
    <w:p w:rsidR="001B0ADB" w:rsidRDefault="000D079A">
      <w:pPr>
        <w:spacing w:after="263"/>
        <w:ind w:left="-5" w:right="-15" w:hanging="10"/>
      </w:pPr>
      <w:r>
        <w:rPr>
          <w:rFonts w:ascii="Courier New" w:eastAsia="Courier New" w:hAnsi="Courier New" w:cs="Courier New"/>
          <w:b/>
          <w:sz w:val="20"/>
        </w:rPr>
        <w:t xml:space="preserve">Factorial AOV Table for trait9  </w:t>
      </w:r>
    </w:p>
    <w:tbl>
      <w:tblPr>
        <w:tblStyle w:val="TableGrid"/>
        <w:tblW w:w="576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920"/>
        <w:gridCol w:w="841"/>
      </w:tblGrid>
      <w:tr w:rsidR="001B0ADB">
        <w:trPr>
          <w:trHeight w:val="207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451.04 451.043 1.85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1835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969.49 969.487 3.97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548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585.15 195.051 0.8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5035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19.80 19.802 0.0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776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 64.96 21.655 0.09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657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43.18 14.392 0.0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809</w:t>
            </w:r>
          </w:p>
        </w:tc>
      </w:tr>
      <w:tr w:rsidR="001B0ADB">
        <w:trPr>
          <w:trHeight w:val="185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31.50 10.500 0.04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7809.82 244.057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9974.95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77.822</w:t>
            </w:r>
          </w:p>
          <w:p w:rsidR="001B0ADB" w:rsidRDefault="000D079A">
            <w:pPr>
              <w:spacing w:after="24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07</w:t>
            </w:r>
          </w:p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 xml:space="preserve">Factorial AOV Table for trait10  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879</w:t>
            </w:r>
          </w:p>
        </w:tc>
      </w:tr>
      <w:tr w:rsidR="001B0ADB">
        <w:trPr>
          <w:trHeight w:val="33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r>
              <w:rPr>
                <w:rFonts w:ascii="Courier New" w:eastAsia="Courier New" w:hAnsi="Courier New" w:cs="Courier New"/>
                <w:b/>
                <w:sz w:val="20"/>
              </w:rPr>
              <w:t>Source DF     SS     MS    F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b/>
                <w:sz w:val="20"/>
              </w:rPr>
              <w:t xml:space="preserve">     P</w:t>
            </w:r>
          </w:p>
        </w:tc>
      </w:tr>
      <w:tr w:rsidR="001B0ADB">
        <w:trPr>
          <w:trHeight w:val="218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      1 1374.29 1374.29 10.87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024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      1  98.23  98.23 0.78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3846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P      3 1159.62 386.54 3.0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0423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V    1  64.96  64.96 0.5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4787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S*P    3 175.39  58.46 0.46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7104</w:t>
            </w:r>
          </w:p>
        </w:tc>
      </w:tr>
      <w:tr w:rsidR="001B0ADB">
        <w:trPr>
          <w:trHeight w:val="21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V*P    3  39.86  13.29 0.11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565</w:t>
            </w:r>
          </w:p>
        </w:tc>
      </w:tr>
      <w:tr w:rsidR="001B0ADB">
        <w:trPr>
          <w:trHeight w:val="1280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S*V*P  3  50.94  16.98 0.13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Error 32 4044.88 126.40</w:t>
            </w:r>
          </w:p>
          <w:p w:rsidR="001B0ADB" w:rsidRDefault="000D079A">
            <w:pPr>
              <w:spacing w:after="236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Total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>47 7008.16</w:t>
            </w:r>
          </w:p>
          <w:p w:rsidR="001B0ADB" w:rsidRDefault="000D079A">
            <w:pPr>
              <w:spacing w:after="20" w:line="240" w:lineRule="auto"/>
            </w:pPr>
            <w:r>
              <w:rPr>
                <w:rFonts w:ascii="Courier New" w:eastAsia="Courier New" w:hAnsi="Courier New" w:cs="Courier New"/>
                <w:sz w:val="20"/>
              </w:rPr>
              <w:t>Grand Mean 55.663</w:t>
            </w:r>
          </w:p>
          <w:p w:rsidR="001B0ADB" w:rsidRDefault="000D079A">
            <w:r>
              <w:rPr>
                <w:rFonts w:ascii="Courier New" w:eastAsia="Courier New" w:hAnsi="Courier New" w:cs="Courier New"/>
                <w:sz w:val="20"/>
              </w:rPr>
              <w:t>CV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20.2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:rsidR="001B0ADB" w:rsidRDefault="000D079A">
            <w:pPr>
              <w:ind w:left="12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>0.9389</w:t>
            </w:r>
          </w:p>
        </w:tc>
      </w:tr>
    </w:tbl>
    <w:p w:rsidR="000D079A" w:rsidRDefault="000D079A"/>
    <w:sectPr w:rsidR="000D079A">
      <w:pgSz w:w="12240" w:h="15840"/>
      <w:pgMar w:top="755" w:right="1909" w:bottom="1571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tbQ0NrcwMTC2MDFX0lEKTi0uzszPAykwrAUARlQziywAAAA="/>
  </w:docVars>
  <w:rsids>
    <w:rsidRoot w:val="001B0ADB"/>
    <w:rsid w:val="000D079A"/>
    <w:rsid w:val="001B0ADB"/>
    <w:rsid w:val="00B20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84C075-5D16-4AE5-B186-AC26603DB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2</cp:revision>
  <dcterms:created xsi:type="dcterms:W3CDTF">2023-03-30T14:25:00Z</dcterms:created>
  <dcterms:modified xsi:type="dcterms:W3CDTF">2023-03-30T14:25:00Z</dcterms:modified>
</cp:coreProperties>
</file>